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for</w:t>
      </w:r>
      <w:r>
        <w:t xml:space="preserve"> </w:t>
      </w:r>
      <w:r>
        <w:t xml:space="preserve">Italy</w:t>
      </w:r>
      <w:r>
        <w:t xml:space="preserve"> </w:t>
      </w:r>
      <w:r>
        <w:t xml:space="preserve">Milan</w:t>
      </w:r>
    </w:p>
    <w:bookmarkStart w:id="25" w:name="Xe2572dd2f47f03cdaac013d2e1cf80d8753e8f7"/>
    <w:p>
      <w:pPr>
        <w:pStyle w:val="Heading1"/>
      </w:pPr>
      <w:r>
        <w:t xml:space="preserve">Cover Letter for Musician Position in Italy Milan</w:t>
      </w:r>
    </w:p>
    <w:p>
      <w:pPr>
        <w:pStyle w:val="FirstParagraph"/>
      </w:pPr>
      <w:r>
        <w:t xml:space="preserve">Dear [Hiring Manager's Name],</w:t>
      </w:r>
    </w:p>
    <w:p>
      <w:pPr>
        <w:pStyle w:val="BodyText"/>
      </w:pPr>
      <w:r>
        <w:t xml:space="preserve">I am writing to express my enthusiastic interest in the [specific position or opportunity, e.g., "Musician" or "Performance Artist"] role at your esteemed organization in Italy Milan. As a dedicated and passionate Musician with over [X years] of experience in [specific genres, e.g., classical, jazz, electronic], I am eager to bring my artistic vision and technical expertise to the vibrant cultural landscape of Milan. This opportunity aligns perfectly with my career goals, and I am confident that my background in music, combined with my deep appreciation for Italian musical traditions and the dynamic energy of Milan’s arts scene, makes me an ideal candidate.</w:t>
      </w:r>
    </w:p>
    <w:bookmarkStart w:id="20" w:name="a-lifelong-commitment-to-music"/>
    <w:p>
      <w:pPr>
        <w:pStyle w:val="Heading2"/>
      </w:pPr>
      <w:r>
        <w:t xml:space="preserve">A Lifelong Commitment to Music</w:t>
      </w:r>
    </w:p>
    <w:p>
      <w:pPr>
        <w:pStyle w:val="FirstParagraph"/>
      </w:pPr>
      <w:r>
        <w:t xml:space="preserve">From a young age, I have been captivated by the transformative power of music. Whether performing on stage, composing original pieces, or collaborating with fellow artists, I view music as a universal language that transcends boundaries and connects people. My journey as a Musician has taken me through various stages of growth, from formal training at [name of institution] to immersive experiences in [specific locations or projects]. However, it is the unique blend of tradition and innovation that defines the Italian musical identity—particularly in Milan—that has always inspired me to explore new creative horizons.</w:t>
      </w:r>
    </w:p>
    <w:p>
      <w:pPr>
        <w:pStyle w:val="BodyText"/>
      </w:pPr>
      <w:r>
        <w:t xml:space="preserve">In Italy Milan, I have long admired the city’s rich cultural heritage, where historic venues like La Scala and contemporary spaces coexist to foster a thriving music scene. The city’s ability to honor classical roots while embracing modern genres such as electronic, pop, and experimental music resonates deeply with my own artistic philosophy. As a Musician who thrives in diverse environments, I am excited about the possibility of contributing to this dynamic ecosystem and collaborating with local artists, composers, and producers.</w:t>
      </w:r>
    </w:p>
    <w:bookmarkEnd w:id="20"/>
    <w:bookmarkStart w:id="21" w:name="relevant-experience-and-skills"/>
    <w:p>
      <w:pPr>
        <w:pStyle w:val="Heading2"/>
      </w:pPr>
      <w:r>
        <w:t xml:space="preserve">Relevant Experience and Skills</w:t>
      </w:r>
    </w:p>
    <w:p>
      <w:pPr>
        <w:pStyle w:val="FirstParagraph"/>
      </w:pPr>
      <w:r>
        <w:t xml:space="preserve">My professional experience as a Musician has equipped me with a versatile skill set that includes [list specific skills: e.g., "instrumental proficiency in piano and guitar," "live performance expertise," "music production using DAWs like Ableton or Logic Pro," "collaborative composition techniques," and "audience engagement strategies"]. I have performed in a wide range of settings, from intimate acoustic concerts to large-scale festivals, always striving to deliver performances that are both technically precise and emotionally resonant.</w:t>
      </w:r>
    </w:p>
    <w:p>
      <w:pPr>
        <w:pStyle w:val="BodyText"/>
      </w:pPr>
      <w:r>
        <w:t xml:space="preserve">One of my most notable achievements was [describe a specific accomplishment, e.g., "leading a collaborative project that merged classical orchestration with electronic beats," or "performing at the [name of festival] in [location]"]. These experiences have not only honed my ability to adapt to different musical styles but also reinforced my commitment to pushing creative boundaries. In Milan, I am particularly eager to explore how traditional Italian compositions can be reimagined through modern lenses, and I am confident that my innovative approach will add value to your organization’s artistic vision.</w:t>
      </w:r>
    </w:p>
    <w:bookmarkEnd w:id="21"/>
    <w:bookmarkStart w:id="22" w:name="why-italy-milan"/>
    <w:p>
      <w:pPr>
        <w:pStyle w:val="Heading2"/>
      </w:pPr>
      <w:r>
        <w:t xml:space="preserve">Why Italy Milan?</w:t>
      </w:r>
    </w:p>
    <w:p>
      <w:pPr>
        <w:pStyle w:val="FirstParagraph"/>
      </w:pPr>
      <w:r>
        <w:t xml:space="preserve">Milan is more than just a destination for me—it is a symbol of artistic excellence and cultural richness. The city’s global influence in fashion, design, and music has created an environment where creativity flourishes. As a Musician, I am drawn to the opportunity to work alongside some of the most talented artists in Italy while contributing to the city’s legacy as a hub for innovation. Milan’s proximity to other European cultural centers also offers exciting possibilities for cross-border collaborations, which aligns with my goal of expanding my musical horizons.</w:t>
      </w:r>
    </w:p>
    <w:p>
      <w:pPr>
        <w:pStyle w:val="BodyText"/>
      </w:pPr>
      <w:r>
        <w:t xml:space="preserve">Furthermore, I have always been fascinated by the way Italian music integrates storytelling and emotion into every note. From the operatic grandeur of Verdi to the rhythmic complexity of contemporary genres, there is a depth to Italian music that continues to inspire me. I am eager to immerse myself in this tradition while bringing my own perspective as a global musician. Whether it’s performing in historic theaters, recording in cutting-edge studios, or engaging with local communities through workshops and educational programs, I am ready to contribute fully to the cultural fabric of Milan.</w:t>
      </w:r>
    </w:p>
    <w:bookmarkEnd w:id="22"/>
    <w:bookmarkStart w:id="23" w:name="personal-qualities-and-values"/>
    <w:p>
      <w:pPr>
        <w:pStyle w:val="Heading2"/>
      </w:pPr>
      <w:r>
        <w:t xml:space="preserve">Personal Qualities and Values</w:t>
      </w:r>
    </w:p>
    <w:p>
      <w:pPr>
        <w:pStyle w:val="FirstParagraph"/>
      </w:pPr>
      <w:r>
        <w:t xml:space="preserve">Beyond technical proficiency, I believe that a great Musician must also possess resilience, adaptability, and a deep sense of curiosity. These qualities have been instrumental in my career, allowing me to navigate the challenges of the music industry while staying true to my artistic voice. I am particularly drawn to opportunities where I can collaborate with others who share this passion for creativity and excellence.</w:t>
      </w:r>
    </w:p>
    <w:p>
      <w:pPr>
        <w:pStyle w:val="BodyText"/>
      </w:pPr>
      <w:r>
        <w:t xml:space="preserve">My time as a Musician has also taught me the importance of cultural sensitivity and open-mindedness. Working in diverse environments has shown me that music is a universal connector, and I am committed to fostering inclusivity in every performance and project I undertake. In Italy Milan, where the arts are deeply intertwined with daily life, I hope to build meaningful relationships with fellow artists, audiences, and institutions that celebrate the power of music.</w:t>
      </w:r>
    </w:p>
    <w:bookmarkEnd w:id="23"/>
    <w:bookmarkStart w:id="24" w:name="conclusion"/>
    <w:p>
      <w:pPr>
        <w:pStyle w:val="Heading2"/>
      </w:pPr>
      <w:r>
        <w:t xml:space="preserve">Conclusion</w:t>
      </w:r>
    </w:p>
    <w:p>
      <w:pPr>
        <w:pStyle w:val="FirstParagraph"/>
      </w:pPr>
      <w:r>
        <w:t xml:space="preserve">In conclusion, I am eager to bring my unique perspective as a Musician to the vibrant cultural landscape of Italy Milan. My experience, skills, and passion for music align closely with the values and goals of your organization, and I am confident that I can make a meaningful contribution to your team. I would be honored to discuss how my background and vision can support your artistic endeavors.</w:t>
      </w:r>
    </w:p>
    <w:p>
      <w:pPr>
        <w:pStyle w:val="BodyText"/>
      </w:pPr>
      <w:r>
        <w:t xml:space="preserve">Thank you for considering my application. I look forward to the opportunity to further discuss how I can contribute to the continued success of your organization in Mila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for Italy Milan</dc:title>
  <dc:creator/>
  <cp:keywords/>
  <dcterms:created xsi:type="dcterms:W3CDTF">2026-07-23T19:20:14Z</dcterms:created>
  <dcterms:modified xsi:type="dcterms:W3CDTF">2026-07-23T19:20:14Z</dcterms:modified>
</cp:coreProperties>
</file>

<file path=docProps/custom.xml><?xml version="1.0" encoding="utf-8"?>
<Properties xmlns="http://schemas.openxmlformats.org/officeDocument/2006/custom-properties" xmlns:vt="http://schemas.openxmlformats.org/officeDocument/2006/docPropsVTypes"/>
</file>